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AA42D9" w14:textId="386333D8" w:rsidR="002F382C" w:rsidRDefault="004A4FC3" w:rsidP="00B951E4">
      <w:pPr>
        <w:tabs>
          <w:tab w:val="left" w:pos="5040"/>
        </w:tabs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0C8C095" wp14:editId="47F98983">
            <wp:simplePos x="0" y="0"/>
            <wp:positionH relativeFrom="column">
              <wp:posOffset>1455420</wp:posOffset>
            </wp:positionH>
            <wp:positionV relativeFrom="paragraph">
              <wp:posOffset>-694690</wp:posOffset>
            </wp:positionV>
            <wp:extent cx="3710354" cy="1391383"/>
            <wp:effectExtent l="0" t="0" r="444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KDEM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354" cy="13913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C983B0" w14:textId="7EDE5765" w:rsidR="002F382C" w:rsidRPr="002F382C" w:rsidRDefault="002F382C" w:rsidP="002F382C"/>
    <w:p w14:paraId="094B4E01" w14:textId="1626013C" w:rsidR="00345E22" w:rsidRDefault="00345E22" w:rsidP="00345E22">
      <w:pPr>
        <w:pStyle w:val="Heading1"/>
        <w:jc w:val="center"/>
        <w:rPr>
          <w:u w:val="single"/>
        </w:rPr>
      </w:pPr>
      <w:r>
        <w:t>Standardized Central Committee Report</w:t>
      </w:r>
      <w:r>
        <w:br/>
      </w:r>
      <w:r w:rsidR="00143163">
        <w:t>Chair’s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3501"/>
        <w:gridCol w:w="3501"/>
      </w:tblGrid>
      <w:tr w:rsidR="00345E22" w14:paraId="0655A03B" w14:textId="77777777" w:rsidTr="00BD4B5F">
        <w:tc>
          <w:tcPr>
            <w:tcW w:w="3500" w:type="dxa"/>
          </w:tcPr>
          <w:p w14:paraId="108CBAA5" w14:textId="4900A309" w:rsidR="00345E22" w:rsidRPr="00345E22" w:rsidRDefault="00345E22" w:rsidP="00BD4B5F">
            <w:pPr>
              <w:tabs>
                <w:tab w:val="left" w:pos="2213"/>
              </w:tabs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alance at Last Report</w:t>
            </w:r>
          </w:p>
        </w:tc>
        <w:tc>
          <w:tcPr>
            <w:tcW w:w="3501" w:type="dxa"/>
          </w:tcPr>
          <w:p w14:paraId="01E0F648" w14:textId="754F1A61" w:rsidR="00345E22" w:rsidRPr="00345E22" w:rsidRDefault="00345E22" w:rsidP="00BD4B5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ey Raised Since Last Report</w:t>
            </w:r>
          </w:p>
        </w:tc>
        <w:tc>
          <w:tcPr>
            <w:tcW w:w="3501" w:type="dxa"/>
          </w:tcPr>
          <w:p w14:paraId="2E54CD52" w14:textId="579C5A7D" w:rsidR="00345E22" w:rsidRPr="00345E22" w:rsidRDefault="00345E22" w:rsidP="00BD4B5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urrent Balance</w:t>
            </w:r>
          </w:p>
        </w:tc>
      </w:tr>
      <w:tr w:rsidR="00345E22" w14:paraId="6D8A8519" w14:textId="77777777" w:rsidTr="00932FC2">
        <w:trPr>
          <w:trHeight w:val="432"/>
        </w:trPr>
        <w:tc>
          <w:tcPr>
            <w:tcW w:w="3500" w:type="dxa"/>
          </w:tcPr>
          <w:p w14:paraId="1DF0AEF5" w14:textId="77777777" w:rsidR="00345E22" w:rsidRPr="00345E22" w:rsidRDefault="00345E22" w:rsidP="00BD4B5F">
            <w:pPr>
              <w:rPr>
                <w:sz w:val="28"/>
                <w:szCs w:val="28"/>
              </w:rPr>
            </w:pPr>
          </w:p>
        </w:tc>
        <w:tc>
          <w:tcPr>
            <w:tcW w:w="3501" w:type="dxa"/>
          </w:tcPr>
          <w:p w14:paraId="3574B755" w14:textId="77777777" w:rsidR="00345E22" w:rsidRPr="00345E22" w:rsidRDefault="00345E22" w:rsidP="00BD4B5F">
            <w:pPr>
              <w:rPr>
                <w:sz w:val="28"/>
                <w:szCs w:val="28"/>
              </w:rPr>
            </w:pPr>
          </w:p>
        </w:tc>
        <w:tc>
          <w:tcPr>
            <w:tcW w:w="3501" w:type="dxa"/>
          </w:tcPr>
          <w:p w14:paraId="59AA18E9" w14:textId="77777777" w:rsidR="00345E22" w:rsidRPr="00345E22" w:rsidRDefault="00345E22" w:rsidP="00BD4B5F">
            <w:pPr>
              <w:rPr>
                <w:sz w:val="28"/>
                <w:szCs w:val="28"/>
              </w:rPr>
            </w:pPr>
          </w:p>
        </w:tc>
      </w:tr>
    </w:tbl>
    <w:p w14:paraId="7754F01F" w14:textId="77777777" w:rsidR="00345E22" w:rsidRPr="00345E22" w:rsidRDefault="00345E22" w:rsidP="00345E22"/>
    <w:p w14:paraId="15213E1C" w14:textId="24483F62" w:rsidR="00345E22" w:rsidRDefault="00345E22" w:rsidP="00345E2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6"/>
        <w:gridCol w:w="989"/>
        <w:gridCol w:w="1170"/>
        <w:gridCol w:w="2970"/>
        <w:gridCol w:w="990"/>
        <w:gridCol w:w="1147"/>
      </w:tblGrid>
      <w:tr w:rsidR="00023148" w14:paraId="150E8F18" w14:textId="77777777" w:rsidTr="00023148">
        <w:tc>
          <w:tcPr>
            <w:tcW w:w="3236" w:type="dxa"/>
          </w:tcPr>
          <w:p w14:paraId="13E3BDD7" w14:textId="1639BC49" w:rsidR="00023148" w:rsidRPr="00345E22" w:rsidRDefault="00023148" w:rsidP="00023148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Federations In Your District</w:t>
            </w:r>
          </w:p>
        </w:tc>
        <w:tc>
          <w:tcPr>
            <w:tcW w:w="989" w:type="dxa"/>
          </w:tcPr>
          <w:p w14:paraId="22F69076" w14:textId="29213923" w:rsidR="00023148" w:rsidRDefault="00023148" w:rsidP="00023148">
            <w:pPr>
              <w:jc w:val="center"/>
            </w:pPr>
            <w:r>
              <w:rPr>
                <w:b/>
                <w:bCs/>
                <w:sz w:val="24"/>
                <w:szCs w:val="24"/>
              </w:rPr>
              <w:t># Active</w:t>
            </w:r>
          </w:p>
        </w:tc>
        <w:tc>
          <w:tcPr>
            <w:tcW w:w="1170" w:type="dxa"/>
          </w:tcPr>
          <w:p w14:paraId="6810D0E9" w14:textId="2139EAEE" w:rsidR="00023148" w:rsidRDefault="00023148" w:rsidP="00023148">
            <w:pPr>
              <w:jc w:val="center"/>
            </w:pPr>
            <w:r>
              <w:rPr>
                <w:b/>
                <w:bCs/>
                <w:sz w:val="24"/>
                <w:szCs w:val="24"/>
              </w:rPr>
              <w:t># Forming</w:t>
            </w:r>
          </w:p>
        </w:tc>
        <w:tc>
          <w:tcPr>
            <w:tcW w:w="2970" w:type="dxa"/>
          </w:tcPr>
          <w:p w14:paraId="682B76E0" w14:textId="4E8D8932" w:rsidR="00023148" w:rsidRDefault="00023148" w:rsidP="00023148">
            <w:pPr>
              <w:jc w:val="center"/>
            </w:pPr>
            <w:r>
              <w:rPr>
                <w:b/>
                <w:bCs/>
                <w:sz w:val="24"/>
                <w:szCs w:val="24"/>
              </w:rPr>
              <w:t>Federations In Your District</w:t>
            </w:r>
          </w:p>
        </w:tc>
        <w:tc>
          <w:tcPr>
            <w:tcW w:w="990" w:type="dxa"/>
          </w:tcPr>
          <w:p w14:paraId="667C4F5B" w14:textId="2AE008CE" w:rsidR="00023148" w:rsidRDefault="00023148" w:rsidP="00023148">
            <w:pPr>
              <w:jc w:val="center"/>
            </w:pPr>
            <w:r>
              <w:rPr>
                <w:b/>
                <w:bCs/>
                <w:sz w:val="24"/>
                <w:szCs w:val="24"/>
              </w:rPr>
              <w:t># Active</w:t>
            </w:r>
          </w:p>
        </w:tc>
        <w:tc>
          <w:tcPr>
            <w:tcW w:w="1147" w:type="dxa"/>
          </w:tcPr>
          <w:p w14:paraId="49FD4A0C" w14:textId="733DC6BB" w:rsidR="00023148" w:rsidRDefault="00023148" w:rsidP="00023148">
            <w:pPr>
              <w:jc w:val="center"/>
            </w:pPr>
            <w:r>
              <w:rPr>
                <w:b/>
                <w:bCs/>
                <w:sz w:val="24"/>
                <w:szCs w:val="24"/>
              </w:rPr>
              <w:t># Forming</w:t>
            </w:r>
          </w:p>
        </w:tc>
      </w:tr>
      <w:tr w:rsidR="00023148" w14:paraId="3C948547" w14:textId="77777777" w:rsidTr="00932FC2">
        <w:trPr>
          <w:trHeight w:val="432"/>
        </w:trPr>
        <w:tc>
          <w:tcPr>
            <w:tcW w:w="3236" w:type="dxa"/>
          </w:tcPr>
          <w:p w14:paraId="6A94524D" w14:textId="775606CA" w:rsidR="00023148" w:rsidRDefault="00023148" w:rsidP="00023148">
            <w:r>
              <w:t>African American Federation</w:t>
            </w:r>
          </w:p>
        </w:tc>
        <w:tc>
          <w:tcPr>
            <w:tcW w:w="989" w:type="dxa"/>
          </w:tcPr>
          <w:p w14:paraId="572631DB" w14:textId="77777777" w:rsidR="00023148" w:rsidRDefault="00023148" w:rsidP="00023148"/>
        </w:tc>
        <w:tc>
          <w:tcPr>
            <w:tcW w:w="1170" w:type="dxa"/>
          </w:tcPr>
          <w:p w14:paraId="6F538F40" w14:textId="77777777" w:rsidR="00023148" w:rsidRDefault="00023148" w:rsidP="00023148"/>
        </w:tc>
        <w:tc>
          <w:tcPr>
            <w:tcW w:w="2970" w:type="dxa"/>
          </w:tcPr>
          <w:p w14:paraId="73AB6B48" w14:textId="2FE82740" w:rsidR="00023148" w:rsidRDefault="00023148" w:rsidP="00023148">
            <w:r>
              <w:t>Stonewall Federation</w:t>
            </w:r>
          </w:p>
        </w:tc>
        <w:tc>
          <w:tcPr>
            <w:tcW w:w="990" w:type="dxa"/>
          </w:tcPr>
          <w:p w14:paraId="123F8BB1" w14:textId="77777777" w:rsidR="00023148" w:rsidRDefault="00023148" w:rsidP="00023148"/>
        </w:tc>
        <w:tc>
          <w:tcPr>
            <w:tcW w:w="1147" w:type="dxa"/>
          </w:tcPr>
          <w:p w14:paraId="2ADEB362" w14:textId="77777777" w:rsidR="00023148" w:rsidRDefault="00023148" w:rsidP="00023148"/>
        </w:tc>
      </w:tr>
      <w:tr w:rsidR="00023148" w14:paraId="4C134022" w14:textId="77777777" w:rsidTr="00932FC2">
        <w:trPr>
          <w:trHeight w:val="432"/>
        </w:trPr>
        <w:tc>
          <w:tcPr>
            <w:tcW w:w="3236" w:type="dxa"/>
          </w:tcPr>
          <w:p w14:paraId="28C9C3FE" w14:textId="01957C22" w:rsidR="00023148" w:rsidRDefault="00023148" w:rsidP="00023148">
            <w:r>
              <w:t>Disability Caucus</w:t>
            </w:r>
          </w:p>
        </w:tc>
        <w:tc>
          <w:tcPr>
            <w:tcW w:w="989" w:type="dxa"/>
          </w:tcPr>
          <w:p w14:paraId="5F70C0E3" w14:textId="77777777" w:rsidR="00023148" w:rsidRDefault="00023148" w:rsidP="00023148"/>
        </w:tc>
        <w:tc>
          <w:tcPr>
            <w:tcW w:w="1170" w:type="dxa"/>
          </w:tcPr>
          <w:p w14:paraId="03A4A799" w14:textId="77777777" w:rsidR="00023148" w:rsidRDefault="00023148" w:rsidP="00023148"/>
        </w:tc>
        <w:tc>
          <w:tcPr>
            <w:tcW w:w="2970" w:type="dxa"/>
          </w:tcPr>
          <w:p w14:paraId="5EBE57F8" w14:textId="1C388923" w:rsidR="00023148" w:rsidRDefault="00023148" w:rsidP="00023148">
            <w:r>
              <w:t>Veterans Federation</w:t>
            </w:r>
          </w:p>
        </w:tc>
        <w:tc>
          <w:tcPr>
            <w:tcW w:w="990" w:type="dxa"/>
          </w:tcPr>
          <w:p w14:paraId="4741B88F" w14:textId="77777777" w:rsidR="00023148" w:rsidRDefault="00023148" w:rsidP="00023148"/>
        </w:tc>
        <w:tc>
          <w:tcPr>
            <w:tcW w:w="1147" w:type="dxa"/>
          </w:tcPr>
          <w:p w14:paraId="3F521C44" w14:textId="77777777" w:rsidR="00023148" w:rsidRDefault="00023148" w:rsidP="00023148"/>
        </w:tc>
      </w:tr>
      <w:tr w:rsidR="00023148" w14:paraId="03F56C03" w14:textId="77777777" w:rsidTr="00932FC2">
        <w:trPr>
          <w:trHeight w:val="432"/>
        </w:trPr>
        <w:tc>
          <w:tcPr>
            <w:tcW w:w="3236" w:type="dxa"/>
          </w:tcPr>
          <w:p w14:paraId="1990339E" w14:textId="049941E2" w:rsidR="00023148" w:rsidRDefault="00023148" w:rsidP="00023148">
            <w:r>
              <w:t>Latinx Federation</w:t>
            </w:r>
          </w:p>
        </w:tc>
        <w:tc>
          <w:tcPr>
            <w:tcW w:w="989" w:type="dxa"/>
          </w:tcPr>
          <w:p w14:paraId="4C18F104" w14:textId="77777777" w:rsidR="00023148" w:rsidRDefault="00023148" w:rsidP="00023148"/>
        </w:tc>
        <w:tc>
          <w:tcPr>
            <w:tcW w:w="1170" w:type="dxa"/>
          </w:tcPr>
          <w:p w14:paraId="73E2FE44" w14:textId="77777777" w:rsidR="00023148" w:rsidRDefault="00023148" w:rsidP="00023148"/>
        </w:tc>
        <w:tc>
          <w:tcPr>
            <w:tcW w:w="2970" w:type="dxa"/>
          </w:tcPr>
          <w:p w14:paraId="66417268" w14:textId="4CFF59A0" w:rsidR="00023148" w:rsidRDefault="00023148" w:rsidP="00023148">
            <w:r>
              <w:t>Women’s Federation</w:t>
            </w:r>
          </w:p>
        </w:tc>
        <w:tc>
          <w:tcPr>
            <w:tcW w:w="990" w:type="dxa"/>
          </w:tcPr>
          <w:p w14:paraId="77CEFBC9" w14:textId="77777777" w:rsidR="00023148" w:rsidRDefault="00023148" w:rsidP="00023148"/>
        </w:tc>
        <w:tc>
          <w:tcPr>
            <w:tcW w:w="1147" w:type="dxa"/>
          </w:tcPr>
          <w:p w14:paraId="5A9E3F76" w14:textId="77777777" w:rsidR="00023148" w:rsidRDefault="00023148" w:rsidP="00023148"/>
        </w:tc>
      </w:tr>
      <w:tr w:rsidR="00023148" w14:paraId="73B14942" w14:textId="77777777" w:rsidTr="00932FC2">
        <w:trPr>
          <w:trHeight w:val="432"/>
        </w:trPr>
        <w:tc>
          <w:tcPr>
            <w:tcW w:w="3236" w:type="dxa"/>
          </w:tcPr>
          <w:p w14:paraId="793D4FE8" w14:textId="655710ED" w:rsidR="00023148" w:rsidRDefault="00023148" w:rsidP="00023148">
            <w:r>
              <w:t>Native American Federation</w:t>
            </w:r>
          </w:p>
        </w:tc>
        <w:tc>
          <w:tcPr>
            <w:tcW w:w="989" w:type="dxa"/>
          </w:tcPr>
          <w:p w14:paraId="402F668D" w14:textId="77777777" w:rsidR="00023148" w:rsidRDefault="00023148" w:rsidP="00023148"/>
        </w:tc>
        <w:tc>
          <w:tcPr>
            <w:tcW w:w="1170" w:type="dxa"/>
          </w:tcPr>
          <w:p w14:paraId="757DFF05" w14:textId="77777777" w:rsidR="00023148" w:rsidRDefault="00023148" w:rsidP="00023148"/>
        </w:tc>
        <w:tc>
          <w:tcPr>
            <w:tcW w:w="2970" w:type="dxa"/>
          </w:tcPr>
          <w:p w14:paraId="7DAD4DD0" w14:textId="0D0ED574" w:rsidR="00023148" w:rsidRDefault="00023148" w:rsidP="00023148">
            <w:r>
              <w:t>Young Democrats</w:t>
            </w:r>
          </w:p>
        </w:tc>
        <w:tc>
          <w:tcPr>
            <w:tcW w:w="990" w:type="dxa"/>
          </w:tcPr>
          <w:p w14:paraId="7C8F0D16" w14:textId="77777777" w:rsidR="00023148" w:rsidRDefault="00023148" w:rsidP="00023148"/>
        </w:tc>
        <w:tc>
          <w:tcPr>
            <w:tcW w:w="1147" w:type="dxa"/>
          </w:tcPr>
          <w:p w14:paraId="16F5EDD2" w14:textId="77777777" w:rsidR="00023148" w:rsidRDefault="00023148" w:rsidP="00023148"/>
        </w:tc>
      </w:tr>
    </w:tbl>
    <w:p w14:paraId="02B46181" w14:textId="065CA56E" w:rsidR="00345E22" w:rsidRDefault="00345E22" w:rsidP="00345E22"/>
    <w:p w14:paraId="2B432349" w14:textId="791C0BA6" w:rsidR="00023148" w:rsidRDefault="00023148" w:rsidP="00345E22">
      <w:r>
        <w:rPr>
          <w:b/>
          <w:bCs/>
          <w:u w:val="single"/>
        </w:rPr>
        <w:t>Events Since Last Meeting (District Wide)</w:t>
      </w:r>
      <w:r>
        <w:tab/>
        <w:t>Examples: Voter’s Registration, Fundraisers, Forums, Trainings,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023148" w14:paraId="4D2F346D" w14:textId="77777777" w:rsidTr="00932FC2">
        <w:trPr>
          <w:trHeight w:val="2160"/>
        </w:trPr>
        <w:tc>
          <w:tcPr>
            <w:tcW w:w="10502" w:type="dxa"/>
          </w:tcPr>
          <w:p w14:paraId="7AC75C5C" w14:textId="77777777" w:rsidR="00023148" w:rsidRDefault="00023148" w:rsidP="00345E22"/>
        </w:tc>
      </w:tr>
    </w:tbl>
    <w:p w14:paraId="43F7D0AC" w14:textId="150D2995" w:rsidR="00023148" w:rsidRDefault="00023148" w:rsidP="00345E22"/>
    <w:p w14:paraId="755CF291" w14:textId="562990C0" w:rsidR="00023148" w:rsidRDefault="00023148" w:rsidP="00345E22">
      <w:r>
        <w:rPr>
          <w:b/>
          <w:bCs/>
          <w:u w:val="single"/>
        </w:rPr>
        <w:t>Upcoming Events (District Wide)</w:t>
      </w:r>
      <w:r>
        <w:tab/>
      </w:r>
      <w:r>
        <w:tab/>
        <w:t>Examples: Voter’s Registration, Fundraisers, Forums, Trainings,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023148" w14:paraId="71560AED" w14:textId="77777777" w:rsidTr="00932FC2">
        <w:trPr>
          <w:trHeight w:val="2160"/>
        </w:trPr>
        <w:tc>
          <w:tcPr>
            <w:tcW w:w="10502" w:type="dxa"/>
          </w:tcPr>
          <w:p w14:paraId="0ABF8B77" w14:textId="77777777" w:rsidR="00023148" w:rsidRDefault="00023148" w:rsidP="00345E22"/>
        </w:tc>
      </w:tr>
    </w:tbl>
    <w:p w14:paraId="2B638ED0" w14:textId="4B5121AD" w:rsidR="00023148" w:rsidRDefault="00023148" w:rsidP="00345E22">
      <w:r>
        <w:rPr>
          <w:b/>
          <w:bCs/>
          <w:u w:val="single"/>
        </w:rPr>
        <w:t>Media Appearances (District Wide)</w:t>
      </w:r>
      <w:r>
        <w:tab/>
      </w: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023148" w14:paraId="7F7EB857" w14:textId="77777777" w:rsidTr="00023148">
        <w:trPr>
          <w:trHeight w:val="2880"/>
        </w:trPr>
        <w:tc>
          <w:tcPr>
            <w:tcW w:w="10502" w:type="dxa"/>
          </w:tcPr>
          <w:p w14:paraId="5E5BB6BF" w14:textId="77777777" w:rsidR="00023148" w:rsidRDefault="00023148" w:rsidP="00345E22"/>
        </w:tc>
      </w:tr>
    </w:tbl>
    <w:p w14:paraId="0285BEBF" w14:textId="5FF35125" w:rsidR="00023148" w:rsidRDefault="00023148" w:rsidP="00345E22"/>
    <w:p w14:paraId="1D3FD355" w14:textId="3B72E495" w:rsidR="00023148" w:rsidRDefault="00023148" w:rsidP="00345E22">
      <w:pPr>
        <w:rPr>
          <w:b/>
          <w:bCs/>
          <w:u w:val="single"/>
        </w:rPr>
      </w:pPr>
      <w:r>
        <w:rPr>
          <w:b/>
          <w:bCs/>
          <w:u w:val="single"/>
        </w:rPr>
        <w:t>Candidate Recruit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3501"/>
        <w:gridCol w:w="3501"/>
      </w:tblGrid>
      <w:tr w:rsidR="00023148" w14:paraId="591A73E9" w14:textId="77777777" w:rsidTr="00023148">
        <w:trPr>
          <w:trHeight w:val="432"/>
        </w:trPr>
        <w:tc>
          <w:tcPr>
            <w:tcW w:w="3500" w:type="dxa"/>
          </w:tcPr>
          <w:p w14:paraId="459F3BC3" w14:textId="748A4A37" w:rsidR="00023148" w:rsidRPr="00023148" w:rsidRDefault="00023148" w:rsidP="00023148">
            <w:pPr>
              <w:jc w:val="center"/>
              <w:rPr>
                <w:b/>
                <w:bCs/>
              </w:rPr>
            </w:pPr>
            <w:r w:rsidRPr="00023148">
              <w:rPr>
                <w:b/>
                <w:bCs/>
              </w:rPr>
              <w:t>Candidate</w:t>
            </w:r>
          </w:p>
        </w:tc>
        <w:tc>
          <w:tcPr>
            <w:tcW w:w="3501" w:type="dxa"/>
          </w:tcPr>
          <w:p w14:paraId="08C480B5" w14:textId="3B48F2E5" w:rsidR="00023148" w:rsidRPr="00023148" w:rsidRDefault="00023148" w:rsidP="00023148">
            <w:pPr>
              <w:jc w:val="center"/>
              <w:rPr>
                <w:b/>
                <w:bCs/>
              </w:rPr>
            </w:pPr>
            <w:r w:rsidRPr="00023148">
              <w:rPr>
                <w:b/>
                <w:bCs/>
              </w:rPr>
              <w:t>County</w:t>
            </w:r>
          </w:p>
        </w:tc>
        <w:tc>
          <w:tcPr>
            <w:tcW w:w="3501" w:type="dxa"/>
          </w:tcPr>
          <w:p w14:paraId="758A6390" w14:textId="249AC953" w:rsidR="00023148" w:rsidRPr="00023148" w:rsidRDefault="00023148" w:rsidP="00023148">
            <w:pPr>
              <w:jc w:val="center"/>
              <w:rPr>
                <w:b/>
                <w:bCs/>
              </w:rPr>
            </w:pPr>
            <w:r w:rsidRPr="00023148">
              <w:rPr>
                <w:b/>
                <w:bCs/>
              </w:rPr>
              <w:t>Office</w:t>
            </w:r>
          </w:p>
        </w:tc>
      </w:tr>
      <w:tr w:rsidR="00023148" w14:paraId="77B9503A" w14:textId="77777777" w:rsidTr="00023148">
        <w:trPr>
          <w:trHeight w:val="432"/>
        </w:trPr>
        <w:tc>
          <w:tcPr>
            <w:tcW w:w="3500" w:type="dxa"/>
          </w:tcPr>
          <w:p w14:paraId="66DDA15C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  <w:tc>
          <w:tcPr>
            <w:tcW w:w="3501" w:type="dxa"/>
          </w:tcPr>
          <w:p w14:paraId="5F843FF4" w14:textId="77777777" w:rsidR="00023148" w:rsidRPr="00023148" w:rsidRDefault="00023148" w:rsidP="00345E22">
            <w:pPr>
              <w:rPr>
                <w:b/>
                <w:bCs/>
              </w:rPr>
            </w:pPr>
          </w:p>
        </w:tc>
        <w:tc>
          <w:tcPr>
            <w:tcW w:w="3501" w:type="dxa"/>
          </w:tcPr>
          <w:p w14:paraId="6F96654E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</w:tr>
      <w:tr w:rsidR="00023148" w14:paraId="4E4F8A04" w14:textId="77777777" w:rsidTr="00023148">
        <w:trPr>
          <w:trHeight w:val="432"/>
        </w:trPr>
        <w:tc>
          <w:tcPr>
            <w:tcW w:w="3500" w:type="dxa"/>
          </w:tcPr>
          <w:p w14:paraId="1B47BAAE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  <w:tc>
          <w:tcPr>
            <w:tcW w:w="3501" w:type="dxa"/>
          </w:tcPr>
          <w:p w14:paraId="29D1778F" w14:textId="77777777" w:rsidR="00023148" w:rsidRPr="00023148" w:rsidRDefault="00023148" w:rsidP="00345E22">
            <w:pPr>
              <w:rPr>
                <w:b/>
                <w:bCs/>
              </w:rPr>
            </w:pPr>
          </w:p>
        </w:tc>
        <w:tc>
          <w:tcPr>
            <w:tcW w:w="3501" w:type="dxa"/>
          </w:tcPr>
          <w:p w14:paraId="63E47453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</w:tr>
      <w:tr w:rsidR="00023148" w14:paraId="4228F112" w14:textId="77777777" w:rsidTr="00023148">
        <w:trPr>
          <w:trHeight w:val="432"/>
        </w:trPr>
        <w:tc>
          <w:tcPr>
            <w:tcW w:w="3500" w:type="dxa"/>
          </w:tcPr>
          <w:p w14:paraId="5C6E8A93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  <w:tc>
          <w:tcPr>
            <w:tcW w:w="3501" w:type="dxa"/>
          </w:tcPr>
          <w:p w14:paraId="17C7226A" w14:textId="77777777" w:rsidR="00023148" w:rsidRPr="00023148" w:rsidRDefault="00023148" w:rsidP="00345E22">
            <w:pPr>
              <w:rPr>
                <w:b/>
                <w:bCs/>
              </w:rPr>
            </w:pPr>
          </w:p>
        </w:tc>
        <w:tc>
          <w:tcPr>
            <w:tcW w:w="3501" w:type="dxa"/>
          </w:tcPr>
          <w:p w14:paraId="4D7FFD65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</w:tr>
      <w:tr w:rsidR="00023148" w14:paraId="49D2F98E" w14:textId="77777777" w:rsidTr="00023148">
        <w:trPr>
          <w:trHeight w:val="432"/>
        </w:trPr>
        <w:tc>
          <w:tcPr>
            <w:tcW w:w="3500" w:type="dxa"/>
          </w:tcPr>
          <w:p w14:paraId="37B5102A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  <w:tc>
          <w:tcPr>
            <w:tcW w:w="3501" w:type="dxa"/>
          </w:tcPr>
          <w:p w14:paraId="3839DFD1" w14:textId="77777777" w:rsidR="00023148" w:rsidRPr="00023148" w:rsidRDefault="00023148" w:rsidP="00345E22">
            <w:pPr>
              <w:rPr>
                <w:b/>
                <w:bCs/>
              </w:rPr>
            </w:pPr>
          </w:p>
        </w:tc>
        <w:tc>
          <w:tcPr>
            <w:tcW w:w="3501" w:type="dxa"/>
          </w:tcPr>
          <w:p w14:paraId="1F4C367C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</w:tr>
      <w:tr w:rsidR="00023148" w14:paraId="77981BD1" w14:textId="77777777" w:rsidTr="00023148">
        <w:trPr>
          <w:trHeight w:val="432"/>
        </w:trPr>
        <w:tc>
          <w:tcPr>
            <w:tcW w:w="3500" w:type="dxa"/>
          </w:tcPr>
          <w:p w14:paraId="3DBC9381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  <w:tc>
          <w:tcPr>
            <w:tcW w:w="3501" w:type="dxa"/>
          </w:tcPr>
          <w:p w14:paraId="06738A51" w14:textId="77777777" w:rsidR="00023148" w:rsidRPr="00023148" w:rsidRDefault="00023148" w:rsidP="00345E22">
            <w:pPr>
              <w:rPr>
                <w:b/>
                <w:bCs/>
              </w:rPr>
            </w:pPr>
          </w:p>
        </w:tc>
        <w:tc>
          <w:tcPr>
            <w:tcW w:w="3501" w:type="dxa"/>
          </w:tcPr>
          <w:p w14:paraId="198DFFB9" w14:textId="77777777" w:rsidR="00023148" w:rsidRDefault="00023148" w:rsidP="00345E22">
            <w:pPr>
              <w:rPr>
                <w:b/>
                <w:bCs/>
                <w:u w:val="single"/>
              </w:rPr>
            </w:pPr>
          </w:p>
        </w:tc>
      </w:tr>
    </w:tbl>
    <w:p w14:paraId="41B7EF16" w14:textId="12D322EC" w:rsidR="00023148" w:rsidRDefault="00023148" w:rsidP="00345E22">
      <w:pPr>
        <w:rPr>
          <w:b/>
          <w:bCs/>
          <w:u w:val="single"/>
        </w:rPr>
      </w:pPr>
    </w:p>
    <w:p w14:paraId="48EF61FE" w14:textId="07EC77DB" w:rsidR="00023148" w:rsidRDefault="00932FC2" w:rsidP="00345E22">
      <w:pPr>
        <w:rPr>
          <w:b/>
          <w:bCs/>
          <w:u w:val="single"/>
        </w:rPr>
      </w:pPr>
      <w:r>
        <w:rPr>
          <w:b/>
          <w:bCs/>
          <w:u w:val="single"/>
        </w:rPr>
        <w:t>Wins/Challenges</w:t>
      </w:r>
    </w:p>
    <w:p w14:paraId="5262401E" w14:textId="77777777" w:rsidR="00932FC2" w:rsidRPr="00932FC2" w:rsidRDefault="00932FC2" w:rsidP="00345E22">
      <w:pPr>
        <w:rPr>
          <w:b/>
          <w:bCs/>
          <w:u w:val="single"/>
        </w:rPr>
      </w:pPr>
      <w:bookmarkStart w:id="0" w:name="_GoBack"/>
      <w:bookmarkEnd w:id="0"/>
    </w:p>
    <w:sectPr w:rsidR="00932FC2" w:rsidRPr="00932FC2" w:rsidSect="002F38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7A6FB" w14:textId="77777777" w:rsidR="001E1F71" w:rsidRDefault="001E1F71" w:rsidP="00B951E4">
      <w:pPr>
        <w:spacing w:after="0" w:line="240" w:lineRule="auto"/>
      </w:pPr>
      <w:r>
        <w:separator/>
      </w:r>
    </w:p>
  </w:endnote>
  <w:endnote w:type="continuationSeparator" w:id="0">
    <w:p w14:paraId="75385B6A" w14:textId="77777777" w:rsidR="001E1F71" w:rsidRDefault="001E1F71" w:rsidP="00B95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Narrow Book">
    <w:altName w:val="Arial"/>
    <w:panose1 w:val="00000000000000000000"/>
    <w:charset w:val="00"/>
    <w:family w:val="modern"/>
    <w:notTrueType/>
    <w:pitch w:val="variable"/>
    <w:sig w:usb0="00000001" w:usb1="40000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7E355A" w14:textId="77777777" w:rsidR="00C01415" w:rsidRDefault="00C01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F8FB6" w14:textId="6BE9116F" w:rsidR="00C01415" w:rsidRDefault="00C0141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4EB8AC" wp14:editId="04E4DD72">
              <wp:simplePos x="0" y="0"/>
              <wp:positionH relativeFrom="column">
                <wp:posOffset>175846</wp:posOffset>
              </wp:positionH>
              <wp:positionV relativeFrom="paragraph">
                <wp:posOffset>0</wp:posOffset>
              </wp:positionV>
              <wp:extent cx="6321425" cy="334059"/>
              <wp:effectExtent l="0" t="0" r="22225" b="8890"/>
              <wp:wrapNone/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21425" cy="334059"/>
                        <a:chOff x="0" y="0"/>
                        <a:chExt cx="6321425" cy="334059"/>
                      </a:xfrm>
                    </wpg:grpSpPr>
                    <wps:wsp>
                      <wps:cNvPr id="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75846" y="52754"/>
                          <a:ext cx="5961184" cy="281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284C8" w14:textId="77777777" w:rsidR="00C01415" w:rsidRPr="00FE3C40" w:rsidRDefault="00C01415" w:rsidP="00C01415">
                            <w:pPr>
                              <w:spacing w:after="0" w:line="240" w:lineRule="auto"/>
                              <w:jc w:val="center"/>
                              <w:rPr>
                                <w:rFonts w:ascii="Gotham Narrow Book" w:hAnsi="Gotham Narrow Book" w:cs="Arial"/>
                                <w:color w:val="0070A8"/>
                                <w:sz w:val="18"/>
                                <w:szCs w:val="18"/>
                              </w:rPr>
                            </w:pPr>
                            <w:r w:rsidRPr="00FE3C40">
                              <w:rPr>
                                <w:rFonts w:ascii="Gotham Narrow Book" w:hAnsi="Gotham Narrow Book" w:cs="Arial"/>
                                <w:color w:val="0070A8"/>
                                <w:sz w:val="18"/>
                                <w:szCs w:val="18"/>
                              </w:rPr>
                              <w:t>3700 N CLASSEN BLVD., SUITE 100 OKLAHOMA CITY, OK 73118  |  (405) 427-3366  |  OKDEMOCRATS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9" name="Straight Connector 9"/>
                      <wps:cNvCnPr/>
                      <wps:spPr>
                        <a:xfrm>
                          <a:off x="0" y="0"/>
                          <a:ext cx="63214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70A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group w14:anchorId="674EB8AC" id="Group 11" o:spid="_x0000_s1026" style="position:absolute;margin-left:13.85pt;margin-top:0;width:497.75pt;height:26.3pt;z-index:251659264" coordsize="63214,3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758;top:527;width:59612;height:2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<v:textbox>
                  <w:txbxContent>
                    <w:p w14:paraId="763284C8" w14:textId="77777777" w:rsidR="00C01415" w:rsidRPr="00FE3C40" w:rsidRDefault="00C01415" w:rsidP="00C01415">
                      <w:pPr>
                        <w:spacing w:after="0" w:line="240" w:lineRule="auto"/>
                        <w:jc w:val="center"/>
                        <w:rPr>
                          <w:rFonts w:ascii="Gotham Narrow Book" w:hAnsi="Gotham Narrow Book" w:cs="Arial"/>
                          <w:color w:val="0070A8"/>
                          <w:sz w:val="18"/>
                          <w:szCs w:val="18"/>
                        </w:rPr>
                      </w:pPr>
                      <w:r w:rsidRPr="00FE3C40">
                        <w:rPr>
                          <w:rFonts w:ascii="Gotham Narrow Book" w:hAnsi="Gotham Narrow Book" w:cs="Arial"/>
                          <w:color w:val="0070A8"/>
                          <w:sz w:val="18"/>
                          <w:szCs w:val="18"/>
                        </w:rPr>
                        <w:t>3700 N CLASSEN BLVD., SUITE 100 OKLAHOMA CITY, OK 73118  |  (405) 427-3366  |  OKDEMOCRATS.ORG</w:t>
                      </w:r>
                    </w:p>
                  </w:txbxContent>
                </v:textbox>
              </v:shape>
              <v:line id="Straight Connector 9" o:spid="_x0000_s1028" style="position:absolute;visibility:visible;mso-wrap-style:square" from="0,0" to="6321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" strokecolor="#0070a8" strokeweight="1.5pt">
                <v:stroke joinstyle="miter"/>
              </v:lin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E1444" w14:textId="77777777" w:rsidR="00C01415" w:rsidRDefault="00C01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88672D" w14:textId="77777777" w:rsidR="001E1F71" w:rsidRDefault="001E1F71" w:rsidP="00B951E4">
      <w:pPr>
        <w:spacing w:after="0" w:line="240" w:lineRule="auto"/>
      </w:pPr>
      <w:r>
        <w:separator/>
      </w:r>
    </w:p>
  </w:footnote>
  <w:footnote w:type="continuationSeparator" w:id="0">
    <w:p w14:paraId="102FD1C4" w14:textId="77777777" w:rsidR="001E1F71" w:rsidRDefault="001E1F71" w:rsidP="00B95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1E18A" w14:textId="77777777" w:rsidR="00C01415" w:rsidRDefault="00C01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E54017" w14:textId="77777777" w:rsidR="00C01415" w:rsidRDefault="00C014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C32DC" w14:textId="77777777" w:rsidR="00C01415" w:rsidRDefault="00C01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713D6"/>
    <w:multiLevelType w:val="hybridMultilevel"/>
    <w:tmpl w:val="3948D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8623E"/>
    <w:multiLevelType w:val="hybridMultilevel"/>
    <w:tmpl w:val="59B28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C483D"/>
    <w:multiLevelType w:val="hybridMultilevel"/>
    <w:tmpl w:val="3A843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D718F"/>
    <w:multiLevelType w:val="hybridMultilevel"/>
    <w:tmpl w:val="8F94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CF46E3"/>
    <w:multiLevelType w:val="hybridMultilevel"/>
    <w:tmpl w:val="64CA1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984980"/>
    <w:multiLevelType w:val="hybridMultilevel"/>
    <w:tmpl w:val="F8DA5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397A2F"/>
    <w:multiLevelType w:val="hybridMultilevel"/>
    <w:tmpl w:val="65165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zc0NbC0NDQ3srRU0lEKTi0uzszPAykwrQUAoPTqoywAAAA="/>
  </w:docVars>
  <w:rsids>
    <w:rsidRoot w:val="001472E6"/>
    <w:rsid w:val="00023148"/>
    <w:rsid w:val="00055046"/>
    <w:rsid w:val="00085B75"/>
    <w:rsid w:val="00096B4E"/>
    <w:rsid w:val="000A5CC2"/>
    <w:rsid w:val="000C12D4"/>
    <w:rsid w:val="000F3722"/>
    <w:rsid w:val="00143163"/>
    <w:rsid w:val="001472E6"/>
    <w:rsid w:val="001B2820"/>
    <w:rsid w:val="001E1F71"/>
    <w:rsid w:val="001E7699"/>
    <w:rsid w:val="00216034"/>
    <w:rsid w:val="0023775D"/>
    <w:rsid w:val="002A512C"/>
    <w:rsid w:val="002C175F"/>
    <w:rsid w:val="002F382C"/>
    <w:rsid w:val="00345E22"/>
    <w:rsid w:val="0047073F"/>
    <w:rsid w:val="004755C1"/>
    <w:rsid w:val="00475D8C"/>
    <w:rsid w:val="00476099"/>
    <w:rsid w:val="004804FB"/>
    <w:rsid w:val="004A4FC3"/>
    <w:rsid w:val="004F32CB"/>
    <w:rsid w:val="005929E7"/>
    <w:rsid w:val="00593353"/>
    <w:rsid w:val="00621E0F"/>
    <w:rsid w:val="0063605E"/>
    <w:rsid w:val="006A0F3F"/>
    <w:rsid w:val="006D3801"/>
    <w:rsid w:val="0071414E"/>
    <w:rsid w:val="008C7FD8"/>
    <w:rsid w:val="009209ED"/>
    <w:rsid w:val="00932FC2"/>
    <w:rsid w:val="00A10134"/>
    <w:rsid w:val="00A41267"/>
    <w:rsid w:val="00A8566E"/>
    <w:rsid w:val="00B83E7C"/>
    <w:rsid w:val="00B84C61"/>
    <w:rsid w:val="00B951E4"/>
    <w:rsid w:val="00BF6FA4"/>
    <w:rsid w:val="00C01415"/>
    <w:rsid w:val="00C17646"/>
    <w:rsid w:val="00C2079B"/>
    <w:rsid w:val="00C4427B"/>
    <w:rsid w:val="00C6292B"/>
    <w:rsid w:val="00C707AB"/>
    <w:rsid w:val="00C9101C"/>
    <w:rsid w:val="00D5194D"/>
    <w:rsid w:val="00D64F78"/>
    <w:rsid w:val="00E44AA5"/>
    <w:rsid w:val="00E747DC"/>
    <w:rsid w:val="00EB44CF"/>
    <w:rsid w:val="00EE5BEB"/>
    <w:rsid w:val="00F45E03"/>
    <w:rsid w:val="00F74166"/>
    <w:rsid w:val="00F76847"/>
    <w:rsid w:val="00FA600D"/>
    <w:rsid w:val="00FC3006"/>
    <w:rsid w:val="00FD0634"/>
    <w:rsid w:val="00FD7E8D"/>
    <w:rsid w:val="00FE3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44E10"/>
  <w15:chartTrackingRefBased/>
  <w15:docId w15:val="{4E63B67A-4766-4F6F-A4EE-5F6656999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0F3F"/>
  </w:style>
  <w:style w:type="paragraph" w:styleId="Heading1">
    <w:name w:val="heading 1"/>
    <w:basedOn w:val="Normal"/>
    <w:next w:val="Normal"/>
    <w:link w:val="Heading1Char"/>
    <w:uiPriority w:val="9"/>
    <w:qFormat/>
    <w:rsid w:val="00345E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5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12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51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1E4"/>
  </w:style>
  <w:style w:type="paragraph" w:styleId="Footer">
    <w:name w:val="footer"/>
    <w:basedOn w:val="Normal"/>
    <w:link w:val="FooterChar"/>
    <w:uiPriority w:val="99"/>
    <w:unhideWhenUsed/>
    <w:rsid w:val="00B951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1E4"/>
  </w:style>
  <w:style w:type="table" w:styleId="TableGrid">
    <w:name w:val="Table Grid"/>
    <w:basedOn w:val="TableNormal"/>
    <w:uiPriority w:val="39"/>
    <w:rsid w:val="00C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101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45E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</dc:creator>
  <cp:keywords/>
  <dc:description/>
  <cp:lastModifiedBy>AA</cp:lastModifiedBy>
  <cp:revision>3</cp:revision>
  <cp:lastPrinted>2018-11-28T18:21:00Z</cp:lastPrinted>
  <dcterms:created xsi:type="dcterms:W3CDTF">2019-09-12T20:55:00Z</dcterms:created>
  <dcterms:modified xsi:type="dcterms:W3CDTF">2019-09-15T02:52:00Z</dcterms:modified>
</cp:coreProperties>
</file>